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Again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w:t>
      </w:r>
      <w:proofErr w:type="spellStart"/>
      <w:r w:rsidRPr="005000ED">
        <w:rPr>
          <w:lang w:val="en-US"/>
        </w:rPr>
        <w:t>armour</w:t>
      </w:r>
      <w:proofErr w:type="spell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appears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appears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 xml:space="preserve">Swap to </w:t>
      </w:r>
      <w:proofErr w:type="spellStart"/>
      <w:r>
        <w:rPr>
          <w:lang w:val="en-US"/>
        </w:rPr>
        <w:t>dave</w:t>
      </w:r>
      <w:proofErr w:type="spellEnd"/>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 xml:space="preserve">Although now I have the </w:t>
      </w:r>
      <w:proofErr w:type="spellStart"/>
      <w:r w:rsidRPr="00D6757B">
        <w:rPr>
          <w:lang w:val="en-US"/>
        </w:rPr>
        <w:t>oppotunity</w:t>
      </w:r>
      <w:proofErr w:type="spellEnd"/>
      <w:r w:rsidRPr="00D6757B">
        <w:rPr>
          <w:lang w:val="en-US"/>
        </w:rPr>
        <w:t xml:space="preserve">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 xml:space="preserve">The light revealed a new </w:t>
      </w:r>
      <w:proofErr w:type="spellStart"/>
      <w:r w:rsidRPr="00531FC8">
        <w:rPr>
          <w:lang w:val="en-US"/>
        </w:rPr>
        <w:t>trail</w:t>
      </w:r>
      <w:proofErr w:type="spellEnd"/>
      <w:r w:rsidRPr="00531FC8">
        <w:rPr>
          <w:lang w:val="en-US"/>
        </w:rPr>
        <w:t xml:space="preserve">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77777777"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And I'll never get tired of telling you tha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77EDB3C6" w14:textId="77777777" w:rsidR="00892BA0" w:rsidRDefault="00892BA0" w:rsidP="00D70F45">
      <w:pPr>
        <w:rPr>
          <w:lang w:val="en-US"/>
        </w:rPr>
      </w:pP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lastRenderedPageBreak/>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lastRenderedPageBreak/>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 xml:space="preserve">The ground looks like a black mountain, completely </w:t>
      </w:r>
      <w:proofErr w:type="spellStart"/>
      <w:r w:rsidRPr="000B5311">
        <w:rPr>
          <w:lang w:val="en-US"/>
        </w:rPr>
        <w:t>wringled</w:t>
      </w:r>
      <w:proofErr w:type="spellEnd"/>
      <w:r w:rsidRPr="000B5311">
        <w:rPr>
          <w:lang w:val="en-US"/>
        </w:rPr>
        <w:t xml:space="preserve">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E23CE0" w:rsidRDefault="00F73620" w:rsidP="00E23CE0">
      <w:pPr>
        <w:pStyle w:val="ListParagraph"/>
        <w:numPr>
          <w:ilvl w:val="0"/>
          <w:numId w:val="1"/>
        </w:numPr>
        <w:rPr>
          <w:lang w:val="en-US"/>
        </w:rPr>
      </w:pPr>
      <w:r w:rsidRPr="00E23CE0">
        <w:rPr>
          <w:lang w:val="en-US"/>
        </w:rPr>
        <w:t>There is only one door in this area, facing us</w:t>
      </w:r>
      <w:r w:rsidR="00E23CE0">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lastRenderedPageBreak/>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proofErr w:type="spellStart"/>
      <w:r w:rsidRPr="00C85758">
        <w:rPr>
          <w:lang w:val="en-US"/>
        </w:rPr>
        <w:lastRenderedPageBreak/>
        <w:t>Heheh</w:t>
      </w:r>
      <w:proofErr w:type="spellEnd"/>
      <w:r w:rsidRPr="00C85758">
        <w:rPr>
          <w:lang w:val="en-US"/>
        </w:rPr>
        <w:t>.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proofErr w:type="spellStart"/>
      <w:r w:rsidRPr="00FA37B5">
        <w:rPr>
          <w:lang w:val="en-US"/>
        </w:rPr>
        <w:t>Ahahahahahah</w:t>
      </w:r>
      <w:proofErr w:type="spellEnd"/>
      <w:r w:rsidRPr="00FA37B5">
        <w:rPr>
          <w:lang w:val="en-US"/>
        </w:rPr>
        <w:t>!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lastRenderedPageBreak/>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6D81A0E5"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blades are horizontal. Vertically, there are two discs of 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 xml:space="preserve">As soon as I finish </w:t>
      </w:r>
      <w:proofErr w:type="spellStart"/>
      <w:r w:rsidRPr="00FA37B5">
        <w:rPr>
          <w:lang w:val="en-US"/>
        </w:rPr>
        <w:t>analysing</w:t>
      </w:r>
      <w:proofErr w:type="spellEnd"/>
      <w:r w:rsidRPr="00FA37B5">
        <w:rPr>
          <w:lang w:val="en-US"/>
        </w:rPr>
        <w:t xml:space="preserve">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754E9230" w:rsidR="00961F6C" w:rsidRDefault="00FA37B5" w:rsidP="00FA37B5">
      <w:pPr>
        <w:rPr>
          <w:lang w:val="en-US"/>
        </w:rPr>
      </w:pPr>
      <w:r w:rsidRPr="00FA37B5">
        <w:rPr>
          <w:lang w:val="en-US"/>
        </w:rPr>
        <w:t>Blimey! There's a fire in here! My brain will turn into toasted chips if I stay here.</w:t>
      </w:r>
    </w:p>
    <w:p w14:paraId="01A0812A" w14:textId="77777777" w:rsidR="00961F6C" w:rsidRDefault="00961F6C" w:rsidP="009A19E8">
      <w:pPr>
        <w:rPr>
          <w:lang w:val="en-US"/>
        </w:rPr>
      </w:pPr>
    </w:p>
    <w:p w14:paraId="458DA54A" w14:textId="068F753B" w:rsidR="00E23CE0" w:rsidRDefault="00E23CE0" w:rsidP="009A19E8">
      <w:pPr>
        <w:rPr>
          <w:lang w:val="en-US"/>
        </w:rPr>
      </w:pPr>
      <w:r>
        <w:rPr>
          <w:lang w:val="en-US"/>
        </w:rPr>
        <w:t xml:space="preserve">It looks like </w:t>
      </w:r>
    </w:p>
    <w:p w14:paraId="575075C2" w14:textId="77777777" w:rsidR="00F73620" w:rsidRDefault="00F73620" w:rsidP="00F73620">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lastRenderedPageBreak/>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sFABfDJrUtAAAA"/>
  </w:docVars>
  <w:rsids>
    <w:rsidRoot w:val="00BA67F8"/>
    <w:rsid w:val="00015759"/>
    <w:rsid w:val="00024CBA"/>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40628"/>
    <w:rsid w:val="00241F6B"/>
    <w:rsid w:val="0027477C"/>
    <w:rsid w:val="002D0DB1"/>
    <w:rsid w:val="002D3A7A"/>
    <w:rsid w:val="002F1627"/>
    <w:rsid w:val="00301F91"/>
    <w:rsid w:val="003169B2"/>
    <w:rsid w:val="003446AB"/>
    <w:rsid w:val="00346941"/>
    <w:rsid w:val="00355C20"/>
    <w:rsid w:val="003618D5"/>
    <w:rsid w:val="00363B9D"/>
    <w:rsid w:val="003718D1"/>
    <w:rsid w:val="0039616D"/>
    <w:rsid w:val="003A6FEA"/>
    <w:rsid w:val="003C0A4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7BED"/>
    <w:rsid w:val="006E70E5"/>
    <w:rsid w:val="007016B1"/>
    <w:rsid w:val="00702ABC"/>
    <w:rsid w:val="00706E98"/>
    <w:rsid w:val="00726581"/>
    <w:rsid w:val="00752424"/>
    <w:rsid w:val="0075454F"/>
    <w:rsid w:val="00755A02"/>
    <w:rsid w:val="00763026"/>
    <w:rsid w:val="00767319"/>
    <w:rsid w:val="007846FF"/>
    <w:rsid w:val="00793487"/>
    <w:rsid w:val="007F3FC3"/>
    <w:rsid w:val="00822F73"/>
    <w:rsid w:val="008322A9"/>
    <w:rsid w:val="00844F5D"/>
    <w:rsid w:val="00845ECA"/>
    <w:rsid w:val="00863AE9"/>
    <w:rsid w:val="00866712"/>
    <w:rsid w:val="00875285"/>
    <w:rsid w:val="00892BA0"/>
    <w:rsid w:val="0089304E"/>
    <w:rsid w:val="009030F6"/>
    <w:rsid w:val="0091589A"/>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2112B"/>
    <w:rsid w:val="00A22FEE"/>
    <w:rsid w:val="00A36EDA"/>
    <w:rsid w:val="00A5186F"/>
    <w:rsid w:val="00AA0F04"/>
    <w:rsid w:val="00AA3C0C"/>
    <w:rsid w:val="00AC12F6"/>
    <w:rsid w:val="00AD6875"/>
    <w:rsid w:val="00AE52A1"/>
    <w:rsid w:val="00AE622B"/>
    <w:rsid w:val="00B11400"/>
    <w:rsid w:val="00B35027"/>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82A9A"/>
    <w:rsid w:val="00C84F8A"/>
    <w:rsid w:val="00C85758"/>
    <w:rsid w:val="00C90481"/>
    <w:rsid w:val="00CB14DF"/>
    <w:rsid w:val="00CC688E"/>
    <w:rsid w:val="00CE17E0"/>
    <w:rsid w:val="00D15227"/>
    <w:rsid w:val="00D23830"/>
    <w:rsid w:val="00D37720"/>
    <w:rsid w:val="00D41238"/>
    <w:rsid w:val="00D568DC"/>
    <w:rsid w:val="00D6757B"/>
    <w:rsid w:val="00D70F45"/>
    <w:rsid w:val="00D80516"/>
    <w:rsid w:val="00DA197D"/>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E3FBA"/>
    <w:rsid w:val="00F03334"/>
    <w:rsid w:val="00F10C96"/>
    <w:rsid w:val="00F27260"/>
    <w:rsid w:val="00F53B5E"/>
    <w:rsid w:val="00F55DDA"/>
    <w:rsid w:val="00F64CF7"/>
    <w:rsid w:val="00F65ABB"/>
    <w:rsid w:val="00F70677"/>
    <w:rsid w:val="00F73620"/>
    <w:rsid w:val="00F92A5E"/>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95</TotalTime>
  <Pages>54</Pages>
  <Words>8866</Words>
  <Characters>50542</Characters>
  <Application>Microsoft Office Word</Application>
  <DocSecurity>0</DocSecurity>
  <Lines>421</Lines>
  <Paragraphs>1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68</cp:revision>
  <dcterms:created xsi:type="dcterms:W3CDTF">2023-05-02T14:27:00Z</dcterms:created>
  <dcterms:modified xsi:type="dcterms:W3CDTF">2023-06-07T17:09:00Z</dcterms:modified>
</cp:coreProperties>
</file>